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616C" w14:textId="77777777" w:rsidR="0003457C" w:rsidRPr="00D16BE0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70636021" w14:textId="72194EEA" w:rsidR="0003457C" w:rsidRPr="00D16BE0" w:rsidRDefault="00F6536F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D16BE0">
        <w:rPr>
          <w:rFonts w:eastAsia="Times New Roman" w:cstheme="minorHAnsi"/>
          <w:color w:val="000000"/>
          <w:sz w:val="20"/>
          <w:szCs w:val="20"/>
        </w:rPr>
        <w:t xml:space="preserve">Command Name: WTF GUI </w:t>
      </w:r>
    </w:p>
    <w:p w14:paraId="4FF56945" w14:textId="14D460D9" w:rsidR="00F6536F" w:rsidRPr="00D16BE0" w:rsidRDefault="00F6536F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32942413" w14:textId="77777777" w:rsidR="00F6536F" w:rsidRPr="00D16BE0" w:rsidRDefault="00F6536F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0F091787" w14:textId="09340848" w:rsidR="0003457C" w:rsidRPr="00D16BE0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 xml:space="preserve">At startup it will show </w:t>
      </w:r>
      <w:r w:rsidR="00F537EC" w:rsidRPr="00D16BE0">
        <w:rPr>
          <w:rFonts w:eastAsia="Times New Roman" w:cstheme="minorHAnsi"/>
          <w:color w:val="000000"/>
          <w:sz w:val="20"/>
          <w:szCs w:val="20"/>
        </w:rPr>
        <w:t>output of</w:t>
      </w:r>
      <w:r w:rsidRPr="0003457C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F537EC" w:rsidRPr="00D16BE0">
        <w:rPr>
          <w:rFonts w:eastAsia="Times New Roman" w:cstheme="minorHAnsi"/>
          <w:color w:val="000000"/>
          <w:sz w:val="20"/>
          <w:szCs w:val="20"/>
        </w:rPr>
        <w:t>“wtf status” command in MAIN Window</w:t>
      </w:r>
      <w:r w:rsidR="00474F98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03457C">
        <w:rPr>
          <w:rFonts w:eastAsia="Times New Roman" w:cstheme="minorHAnsi"/>
          <w:color w:val="000000"/>
          <w:sz w:val="20"/>
          <w:szCs w:val="20"/>
        </w:rPr>
        <w:t xml:space="preserve"> with a radio button</w:t>
      </w:r>
      <w:r w:rsidR="00474F98">
        <w:rPr>
          <w:rFonts w:eastAsia="Times New Roman" w:cstheme="minorHAnsi"/>
          <w:color w:val="000000"/>
          <w:sz w:val="20"/>
          <w:szCs w:val="20"/>
        </w:rPr>
        <w:t xml:space="preserve"> to all row output of the command</w:t>
      </w:r>
      <w:r w:rsidRPr="0003457C">
        <w:rPr>
          <w:rFonts w:eastAsia="Times New Roman" w:cstheme="minorHAnsi"/>
          <w:color w:val="000000"/>
          <w:sz w:val="20"/>
          <w:szCs w:val="20"/>
        </w:rPr>
        <w:t>. It will allow to select a module and then click command no. 3,4,</w:t>
      </w:r>
      <w:proofErr w:type="gramStart"/>
      <w:r w:rsidRPr="0003457C">
        <w:rPr>
          <w:rFonts w:eastAsia="Times New Roman" w:cstheme="minorHAnsi"/>
          <w:color w:val="000000"/>
          <w:sz w:val="20"/>
          <w:szCs w:val="20"/>
        </w:rPr>
        <w:t>5</w:t>
      </w:r>
      <w:proofErr w:type="gramEnd"/>
    </w:p>
    <w:p w14:paraId="312DE6BD" w14:textId="0FC62329" w:rsidR="00F6536F" w:rsidRDefault="00F6536F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3F3F961D" w14:textId="42E6561D" w:rsidR="00503268" w:rsidRDefault="00503268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40BE1CDE" wp14:editId="6B2699C7">
            <wp:extent cx="5943600" cy="4526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77BA1" w14:textId="77777777" w:rsidR="00503268" w:rsidRPr="00D16BE0" w:rsidRDefault="00503268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2B0DC4DF" w14:textId="77777777" w:rsidR="00F6536F" w:rsidRPr="0003457C" w:rsidRDefault="00F6536F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6AD85415" w14:textId="106D62E4" w:rsidR="0003457C" w:rsidRP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>1.</w:t>
      </w:r>
      <w:r w:rsidR="00BF0A8A">
        <w:rPr>
          <w:rFonts w:eastAsia="Times New Roman" w:cstheme="minorHAnsi"/>
          <w:color w:val="000000"/>
          <w:sz w:val="20"/>
          <w:szCs w:val="20"/>
        </w:rPr>
        <w:t xml:space="preserve">Wtf </w:t>
      </w:r>
      <w:r w:rsidRPr="0003457C">
        <w:rPr>
          <w:rFonts w:eastAsia="Times New Roman" w:cstheme="minorHAnsi"/>
          <w:color w:val="000000"/>
          <w:sz w:val="20"/>
          <w:szCs w:val="20"/>
        </w:rPr>
        <w:t xml:space="preserve">Status: It will list the status of the module same as terminal but with a radio button. That radio button will be </w:t>
      </w:r>
      <w:proofErr w:type="gramStart"/>
      <w:r w:rsidRPr="0003457C">
        <w:rPr>
          <w:rFonts w:eastAsia="Times New Roman" w:cstheme="minorHAnsi"/>
          <w:color w:val="000000"/>
          <w:sz w:val="20"/>
          <w:szCs w:val="20"/>
        </w:rPr>
        <w:t>used</w:t>
      </w:r>
      <w:proofErr w:type="gramEnd"/>
      <w:r w:rsidRPr="0003457C">
        <w:rPr>
          <w:rFonts w:eastAsia="Times New Roman" w:cstheme="minorHAnsi"/>
          <w:color w:val="000000"/>
          <w:sz w:val="20"/>
          <w:szCs w:val="20"/>
        </w:rPr>
        <w:t xml:space="preserve"> </w:t>
      </w:r>
    </w:p>
    <w:p w14:paraId="081E92C2" w14:textId="77777777" w:rsidR="0003457C" w:rsidRP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 xml:space="preserve">2. Populate Workspace : After completion of populates the workspace, </w:t>
      </w:r>
      <w:proofErr w:type="spellStart"/>
      <w:r w:rsidRPr="0003457C">
        <w:rPr>
          <w:rFonts w:eastAsia="Times New Roman" w:cstheme="minorHAnsi"/>
          <w:color w:val="000000"/>
          <w:sz w:val="20"/>
          <w:szCs w:val="20"/>
        </w:rPr>
        <w:t>gui</w:t>
      </w:r>
      <w:proofErr w:type="spellEnd"/>
      <w:r w:rsidRPr="0003457C">
        <w:rPr>
          <w:rFonts w:eastAsia="Times New Roman" w:cstheme="minorHAnsi"/>
          <w:color w:val="000000"/>
          <w:sz w:val="20"/>
          <w:szCs w:val="20"/>
        </w:rPr>
        <w:t xml:space="preserve"> will provide a message that </w:t>
      </w:r>
      <w:proofErr w:type="gramStart"/>
      <w:r w:rsidRPr="0003457C">
        <w:rPr>
          <w:rFonts w:eastAsia="Times New Roman" w:cstheme="minorHAnsi"/>
          <w:color w:val="000000"/>
          <w:sz w:val="20"/>
          <w:szCs w:val="20"/>
        </w:rPr>
        <w:t>says</w:t>
      </w:r>
      <w:proofErr w:type="gramEnd"/>
      <w:r w:rsidRPr="0003457C">
        <w:rPr>
          <w:rFonts w:eastAsia="Times New Roman" w:cstheme="minorHAnsi"/>
          <w:color w:val="000000"/>
          <w:sz w:val="20"/>
          <w:szCs w:val="20"/>
        </w:rPr>
        <w:t xml:space="preserve"> “workspace populated successfully”, If </w:t>
      </w:r>
      <w:proofErr w:type="spellStart"/>
      <w:r w:rsidRPr="0003457C">
        <w:rPr>
          <w:rFonts w:eastAsia="Times New Roman" w:cstheme="minorHAnsi"/>
          <w:color w:val="000000"/>
          <w:sz w:val="20"/>
          <w:szCs w:val="20"/>
        </w:rPr>
        <w:t>can not</w:t>
      </w:r>
      <w:proofErr w:type="spellEnd"/>
      <w:r w:rsidRPr="0003457C">
        <w:rPr>
          <w:rFonts w:eastAsia="Times New Roman" w:cstheme="minorHAnsi"/>
          <w:color w:val="000000"/>
          <w:sz w:val="20"/>
          <w:szCs w:val="20"/>
        </w:rPr>
        <w:t xml:space="preserve"> populate workspace, it provides a message in a </w:t>
      </w:r>
      <w:proofErr w:type="spellStart"/>
      <w:r w:rsidRPr="0003457C">
        <w:rPr>
          <w:rFonts w:eastAsia="Times New Roman" w:cstheme="minorHAnsi"/>
          <w:color w:val="000000"/>
          <w:sz w:val="20"/>
          <w:szCs w:val="20"/>
        </w:rPr>
        <w:t>progess</w:t>
      </w:r>
      <w:proofErr w:type="spellEnd"/>
      <w:r w:rsidRPr="0003457C">
        <w:rPr>
          <w:rFonts w:eastAsia="Times New Roman" w:cstheme="minorHAnsi"/>
          <w:color w:val="000000"/>
          <w:sz w:val="20"/>
          <w:szCs w:val="20"/>
        </w:rPr>
        <w:t xml:space="preserve"> bar below.</w:t>
      </w:r>
    </w:p>
    <w:p w14:paraId="17F0C9F6" w14:textId="77777777" w:rsidR="0003457C" w:rsidRP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0B809FA9" w14:textId="2A930F1C" w:rsid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>select the radio button</w:t>
      </w:r>
      <w:r w:rsidR="00F650C0">
        <w:rPr>
          <w:rFonts w:eastAsia="Times New Roman" w:cstheme="minorHAnsi"/>
          <w:color w:val="000000"/>
          <w:sz w:val="20"/>
          <w:szCs w:val="20"/>
        </w:rPr>
        <w:t xml:space="preserve"> which selects a MODULE name from MAIN Window</w:t>
      </w:r>
      <w:r w:rsidRPr="0003457C">
        <w:rPr>
          <w:rFonts w:eastAsia="Times New Roman" w:cstheme="minorHAnsi"/>
          <w:color w:val="000000"/>
          <w:sz w:val="20"/>
          <w:szCs w:val="20"/>
        </w:rPr>
        <w:t xml:space="preserve"> and then click respective </w:t>
      </w:r>
      <w:r w:rsidR="00F02A60" w:rsidRPr="0003457C">
        <w:rPr>
          <w:rFonts w:eastAsia="Times New Roman" w:cstheme="minorHAnsi"/>
          <w:color w:val="000000"/>
          <w:sz w:val="20"/>
          <w:szCs w:val="20"/>
        </w:rPr>
        <w:t>button.</w:t>
      </w:r>
    </w:p>
    <w:p w14:paraId="66B7781E" w14:textId="77777777" w:rsidR="00F02A60" w:rsidRPr="0003457C" w:rsidRDefault="00F02A60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6079E032" w14:textId="12FB7A4C" w:rsid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 xml:space="preserve">3. Populate Module: </w:t>
      </w:r>
      <w:r w:rsidR="00F650C0">
        <w:rPr>
          <w:rFonts w:eastAsia="Times New Roman" w:cstheme="minorHAnsi"/>
          <w:color w:val="000000"/>
          <w:sz w:val="20"/>
          <w:szCs w:val="20"/>
        </w:rPr>
        <w:t>wtf pop_module [Radio Button Selected]:</w:t>
      </w:r>
    </w:p>
    <w:p w14:paraId="548F62B7" w14:textId="65CE2758" w:rsidR="00F650C0" w:rsidRPr="0003457C" w:rsidRDefault="00F650C0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Whatever choice been selected in the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MAIN_Window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, that </w:t>
      </w:r>
      <w:r w:rsidR="00F02A60">
        <w:rPr>
          <w:rFonts w:eastAsia="Times New Roman" w:cstheme="minorHAnsi"/>
          <w:color w:val="000000"/>
          <w:sz w:val="20"/>
          <w:szCs w:val="20"/>
        </w:rPr>
        <w:t xml:space="preserve">module name is being passed to run the “wtf </w:t>
      </w:r>
      <w:proofErr w:type="spellStart"/>
      <w:r w:rsidR="00F02A60">
        <w:rPr>
          <w:rFonts w:eastAsia="Times New Roman" w:cstheme="minorHAnsi"/>
          <w:color w:val="000000"/>
          <w:sz w:val="20"/>
          <w:szCs w:val="20"/>
        </w:rPr>
        <w:t>pop_modules</w:t>
      </w:r>
      <w:proofErr w:type="spellEnd"/>
      <w:r w:rsidR="00F02A60">
        <w:rPr>
          <w:rFonts w:eastAsia="Times New Roman" w:cstheme="minorHAnsi"/>
          <w:color w:val="000000"/>
          <w:sz w:val="20"/>
          <w:szCs w:val="20"/>
        </w:rPr>
        <w:t xml:space="preserve"> [Module Name]” </w:t>
      </w:r>
      <w:proofErr w:type="gramStart"/>
      <w:r w:rsidR="00F02A60">
        <w:rPr>
          <w:rFonts w:eastAsia="Times New Roman" w:cstheme="minorHAnsi"/>
          <w:color w:val="000000"/>
          <w:sz w:val="20"/>
          <w:szCs w:val="20"/>
        </w:rPr>
        <w:t>command</w:t>
      </w:r>
      <w:proofErr w:type="gramEnd"/>
    </w:p>
    <w:p w14:paraId="259B6F4A" w14:textId="77777777" w:rsidR="00F02A60" w:rsidRDefault="00F02A60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3E9ADB25" w14:textId="05AA9BD8" w:rsidR="0003457C" w:rsidRP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>4. Update Module</w:t>
      </w:r>
      <w:r w:rsidR="00F02A60">
        <w:rPr>
          <w:rFonts w:eastAsia="Times New Roman" w:cstheme="minorHAnsi"/>
          <w:color w:val="000000"/>
          <w:sz w:val="20"/>
          <w:szCs w:val="20"/>
        </w:rPr>
        <w:t xml:space="preserve"> : </w:t>
      </w:r>
      <w:r w:rsidR="00444884">
        <w:rPr>
          <w:rFonts w:eastAsia="Times New Roman" w:cstheme="minorHAnsi"/>
          <w:color w:val="000000"/>
          <w:sz w:val="20"/>
          <w:szCs w:val="20"/>
        </w:rPr>
        <w:t>“wtf update [MODULE]</w:t>
      </w:r>
    </w:p>
    <w:p w14:paraId="55D5F361" w14:textId="748EF394" w:rsidR="0003457C" w:rsidRP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>5. Restore Module</w:t>
      </w:r>
      <w:r w:rsidR="00444884">
        <w:rPr>
          <w:rFonts w:eastAsia="Times New Roman" w:cstheme="minorHAnsi"/>
          <w:color w:val="000000"/>
          <w:sz w:val="20"/>
          <w:szCs w:val="20"/>
        </w:rPr>
        <w:t xml:space="preserve"> ; “wtf restore [Module</w:t>
      </w:r>
      <w:r w:rsidR="007F5274">
        <w:rPr>
          <w:rFonts w:eastAsia="Times New Roman" w:cstheme="minorHAnsi"/>
          <w:color w:val="000000"/>
          <w:sz w:val="20"/>
          <w:szCs w:val="20"/>
        </w:rPr>
        <w:t>]</w:t>
      </w:r>
    </w:p>
    <w:p w14:paraId="0BE6C162" w14:textId="77777777" w:rsidR="0003457C" w:rsidRP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</w:p>
    <w:p w14:paraId="2E958AB8" w14:textId="2B237CB0" w:rsidR="0003457C" w:rsidRDefault="0003457C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 w:rsidRPr="0003457C">
        <w:rPr>
          <w:rFonts w:eastAsia="Times New Roman" w:cstheme="minorHAnsi"/>
          <w:color w:val="000000"/>
          <w:sz w:val="20"/>
          <w:szCs w:val="20"/>
        </w:rPr>
        <w:t>Log button: You can open the recent log for the command you ran.</w:t>
      </w:r>
    </w:p>
    <w:p w14:paraId="0B733299" w14:textId="39957034" w:rsidR="007F5274" w:rsidRDefault="00520AFB" w:rsidP="000345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Log Screen:  The screen will </w:t>
      </w:r>
      <w:proofErr w:type="gramStart"/>
      <w:r>
        <w:rPr>
          <w:rFonts w:eastAsia="Times New Roman" w:cstheme="minorHAnsi"/>
          <w:color w:val="000000"/>
          <w:sz w:val="20"/>
          <w:szCs w:val="20"/>
        </w:rPr>
        <w:t>be used</w:t>
      </w:r>
      <w:proofErr w:type="gramEnd"/>
      <w:r>
        <w:rPr>
          <w:rFonts w:eastAsia="Times New Roman" w:cstheme="minorHAnsi"/>
          <w:color w:val="000000"/>
          <w:sz w:val="20"/>
          <w:szCs w:val="20"/>
        </w:rPr>
        <w:t xml:space="preserve"> for </w:t>
      </w:r>
      <w:r w:rsidR="00927B1C">
        <w:rPr>
          <w:rFonts w:eastAsia="Times New Roman" w:cstheme="minorHAnsi"/>
          <w:color w:val="000000"/>
          <w:sz w:val="20"/>
          <w:szCs w:val="20"/>
        </w:rPr>
        <w:t>showing the terminal data.</w:t>
      </w:r>
    </w:p>
    <w:p w14:paraId="6C72E8B7" w14:textId="77777777" w:rsidR="00E567D3" w:rsidRPr="00D16BE0" w:rsidRDefault="00E567D3">
      <w:pPr>
        <w:rPr>
          <w:rFonts w:cstheme="minorHAnsi"/>
        </w:rPr>
      </w:pPr>
    </w:p>
    <w:sectPr w:rsidR="00E567D3" w:rsidRPr="00D16BE0" w:rsidSect="00927B1C">
      <w:pgSz w:w="12240" w:h="15840"/>
      <w:pgMar w:top="99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EyNjI1MzYxNzdQ0lEKTi0uzszPAykwrAUA0Q5rcCwAAAA="/>
  </w:docVars>
  <w:rsids>
    <w:rsidRoot w:val="0095531C"/>
    <w:rsid w:val="0003457C"/>
    <w:rsid w:val="00444884"/>
    <w:rsid w:val="00474F98"/>
    <w:rsid w:val="00503268"/>
    <w:rsid w:val="00520AFB"/>
    <w:rsid w:val="007F5274"/>
    <w:rsid w:val="00927B1C"/>
    <w:rsid w:val="0095531C"/>
    <w:rsid w:val="00BF0A8A"/>
    <w:rsid w:val="00D16BE0"/>
    <w:rsid w:val="00E567D3"/>
    <w:rsid w:val="00F02A60"/>
    <w:rsid w:val="00F537EC"/>
    <w:rsid w:val="00F650C0"/>
    <w:rsid w:val="00F6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F0255"/>
  <w15:chartTrackingRefBased/>
  <w15:docId w15:val="{A940C105-BF1E-43A5-B918-7C869C045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45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457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54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han Gajjar</dc:creator>
  <cp:keywords/>
  <dc:description/>
  <cp:lastModifiedBy>Manthan Gajjar</cp:lastModifiedBy>
  <cp:revision>14</cp:revision>
  <dcterms:created xsi:type="dcterms:W3CDTF">2021-06-03T17:12:00Z</dcterms:created>
  <dcterms:modified xsi:type="dcterms:W3CDTF">2021-06-03T17:25:00Z</dcterms:modified>
</cp:coreProperties>
</file>